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80BE0F" w14:textId="77777777" w:rsidR="00F50B31" w:rsidRDefault="00F50B31"/>
    <w:p w14:paraId="758920FF" w14:textId="77777777" w:rsidR="0022295F" w:rsidRDefault="0022295F" w:rsidP="0022295F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rário – 2020/1</w:t>
      </w:r>
    </w:p>
    <w:p w14:paraId="28C3C382" w14:textId="77777777" w:rsidR="0022295F" w:rsidRDefault="0022295F" w:rsidP="0022295F">
      <w:pPr>
        <w:jc w:val="center"/>
        <w:rPr>
          <w:rFonts w:ascii="Arial" w:hAnsi="Arial" w:cs="Arial"/>
          <w:sz w:val="28"/>
          <w:szCs w:val="28"/>
        </w:rPr>
      </w:pPr>
    </w:p>
    <w:p w14:paraId="79302937" w14:textId="77777777" w:rsidR="0022295F" w:rsidRDefault="0022295F" w:rsidP="0022295F">
      <w:pPr>
        <w:jc w:val="center"/>
        <w:rPr>
          <w:rFonts w:ascii="Arial" w:hAnsi="Arial" w:cs="Arial"/>
        </w:rPr>
      </w:pPr>
    </w:p>
    <w:p w14:paraId="47AA1EC3" w14:textId="77777777" w:rsidR="0022295F" w:rsidRPr="0022295F" w:rsidRDefault="0022295F" w:rsidP="0022295F">
      <w:pPr>
        <w:jc w:val="center"/>
        <w:rPr>
          <w:rFonts w:ascii="Arial" w:hAnsi="Arial" w:cs="Arial"/>
          <w:b/>
          <w:bCs/>
        </w:rPr>
      </w:pPr>
      <w:r w:rsidRPr="0022295F">
        <w:rPr>
          <w:rFonts w:ascii="Arial" w:hAnsi="Arial" w:cs="Arial"/>
          <w:b/>
          <w:bCs/>
        </w:rPr>
        <w:t>1º Semestre</w:t>
      </w:r>
    </w:p>
    <w:p w14:paraId="646AFB60" w14:textId="77777777" w:rsidR="0022295F" w:rsidRDefault="0022295F" w:rsidP="0022295F">
      <w:pPr>
        <w:jc w:val="center"/>
        <w:rPr>
          <w:rFonts w:ascii="Arial" w:hAnsi="Arial" w:cs="Arial"/>
        </w:rPr>
      </w:pPr>
      <w:bookmarkStart w:id="0" w:name="_GoBack"/>
      <w:bookmarkEnd w:id="0"/>
    </w:p>
    <w:p w14:paraId="773A7839" w14:textId="77777777" w:rsidR="0022295F" w:rsidRDefault="0022295F" w:rsidP="0022295F">
      <w:pPr>
        <w:jc w:val="center"/>
        <w:rPr>
          <w:rFonts w:ascii="Arial" w:hAnsi="Arial" w:cs="Arial"/>
        </w:rPr>
      </w:pPr>
    </w:p>
    <w:tbl>
      <w:tblPr>
        <w:tblW w:w="10495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066"/>
        <w:gridCol w:w="1633"/>
        <w:gridCol w:w="1984"/>
        <w:gridCol w:w="1985"/>
        <w:gridCol w:w="1842"/>
        <w:gridCol w:w="1985"/>
      </w:tblGrid>
      <w:tr w:rsidR="0022295F" w:rsidRPr="006566CD" w14:paraId="13188D7C" w14:textId="77777777" w:rsidTr="0022295F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23278F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Horário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B14E5F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Segund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187FE8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Terça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EFC89D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Quarta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F00701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Quinta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496E47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Sexta</w:t>
            </w:r>
          </w:p>
        </w:tc>
      </w:tr>
      <w:tr w:rsidR="0022295F" w:rsidRPr="006566CD" w14:paraId="64C9CDB3" w14:textId="77777777" w:rsidTr="0022295F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F892E8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08:00</w:t>
            </w:r>
          </w:p>
          <w:p w14:paraId="6E28A558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08:50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5C23B8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D32255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D90493" w14:textId="77777777" w:rsidR="0022295F" w:rsidRPr="00364470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64470">
              <w:rPr>
                <w:rFonts w:ascii="Arial" w:hAnsi="Arial" w:cs="Arial"/>
                <w:b/>
                <w:sz w:val="22"/>
                <w:szCs w:val="22"/>
              </w:rPr>
              <w:t xml:space="preserve">Histologia dos animais domésticos I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91523E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0D025E" w14:textId="77777777" w:rsidR="0022295F" w:rsidRPr="006566CD" w:rsidRDefault="0022295F" w:rsidP="00D97927">
            <w:pPr>
              <w:snapToGrid w:val="0"/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iciação à z</w:t>
            </w:r>
            <w:r w:rsidRPr="006566CD">
              <w:rPr>
                <w:rFonts w:ascii="Arial" w:hAnsi="Arial" w:cs="Arial"/>
                <w:b/>
                <w:sz w:val="22"/>
                <w:szCs w:val="22"/>
              </w:rPr>
              <w:t>ootecnia</w:t>
            </w:r>
          </w:p>
          <w:p w14:paraId="3F20B4ED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2295F" w:rsidRPr="006566CD" w14:paraId="009CE1DD" w14:textId="77777777" w:rsidTr="0022295F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E5318F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08:50</w:t>
            </w:r>
          </w:p>
          <w:p w14:paraId="6FAAF325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09:40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3EB520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B748A4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6AA85F" w14:textId="77777777" w:rsidR="0022295F" w:rsidRPr="00364470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64470">
              <w:rPr>
                <w:rFonts w:ascii="Arial" w:hAnsi="Arial" w:cs="Arial"/>
                <w:b/>
                <w:sz w:val="22"/>
                <w:szCs w:val="22"/>
              </w:rPr>
              <w:t>Histologia dos animais domésticos I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CA3AD2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F834C" w14:textId="77777777" w:rsidR="0022295F" w:rsidRPr="006566CD" w:rsidRDefault="0022295F" w:rsidP="00D97927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2295F" w:rsidRPr="006566CD" w14:paraId="47E221F9" w14:textId="77777777" w:rsidTr="0022295F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919A4D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0:00</w:t>
            </w:r>
          </w:p>
          <w:p w14:paraId="75D94C98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0:50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5C59A5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E7D8E5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566CD">
              <w:rPr>
                <w:rFonts w:ascii="Arial" w:hAnsi="Arial" w:cs="Arial"/>
                <w:b/>
                <w:sz w:val="22"/>
                <w:szCs w:val="22"/>
              </w:rPr>
              <w:t xml:space="preserve">Anatomia dos </w:t>
            </w:r>
            <w:r>
              <w:rPr>
                <w:rFonts w:ascii="Arial" w:hAnsi="Arial" w:cs="Arial"/>
                <w:b/>
                <w:sz w:val="22"/>
                <w:szCs w:val="22"/>
              </w:rPr>
              <w:t>animais de p</w:t>
            </w:r>
            <w:r w:rsidRPr="006566CD">
              <w:rPr>
                <w:rFonts w:ascii="Arial" w:hAnsi="Arial" w:cs="Arial"/>
                <w:b/>
                <w:sz w:val="22"/>
                <w:szCs w:val="22"/>
              </w:rPr>
              <w:t>rodução I</w:t>
            </w:r>
          </w:p>
          <w:p w14:paraId="7278ADBE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AE493D" w14:textId="77777777" w:rsidR="0022295F" w:rsidRPr="00364470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3C5C56" w14:textId="77777777" w:rsidR="0022295F" w:rsidRPr="006566CD" w:rsidRDefault="0022295F" w:rsidP="00D97927">
            <w:pPr>
              <w:snapToGrid w:val="0"/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566CD">
              <w:rPr>
                <w:rFonts w:ascii="Arial" w:hAnsi="Arial" w:cs="Arial"/>
                <w:b/>
                <w:sz w:val="22"/>
                <w:szCs w:val="22"/>
              </w:rPr>
              <w:t xml:space="preserve">Química orgânica </w:t>
            </w:r>
          </w:p>
          <w:p w14:paraId="45AF2B67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20F84A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6566CD" w14:paraId="151BDE21" w14:textId="77777777" w:rsidTr="0022295F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3E274C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0:50</w:t>
            </w:r>
          </w:p>
          <w:p w14:paraId="70766047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1:40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58838D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BB6029" w14:textId="77777777" w:rsidR="0022295F" w:rsidRPr="006566CD" w:rsidRDefault="0022295F" w:rsidP="00D979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64D79E" w14:textId="77777777" w:rsidR="0022295F" w:rsidRPr="00364470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B09041" w14:textId="77777777" w:rsidR="0022295F" w:rsidRPr="006566CD" w:rsidRDefault="0022295F" w:rsidP="00D97927">
            <w:pPr>
              <w:snapToGrid w:val="0"/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566CD">
              <w:rPr>
                <w:rFonts w:ascii="Arial" w:hAnsi="Arial" w:cs="Arial"/>
                <w:b/>
                <w:sz w:val="22"/>
                <w:szCs w:val="22"/>
              </w:rPr>
              <w:t xml:space="preserve">Química orgânica </w:t>
            </w:r>
          </w:p>
          <w:p w14:paraId="509AEEDF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AB202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6566CD" w14:paraId="260DA616" w14:textId="77777777" w:rsidTr="0022295F">
        <w:trPr>
          <w:trHeight w:val="634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2564F0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1:40</w:t>
            </w:r>
          </w:p>
          <w:p w14:paraId="5A9E39EE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2:30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214B23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4C31DE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21D550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01295E" w14:textId="77777777" w:rsidR="0022295F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19CC3AE" w14:textId="77777777" w:rsidR="0022295F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B7003C6" w14:textId="77777777" w:rsidR="0022295F" w:rsidRPr="006566CD" w:rsidRDefault="0022295F" w:rsidP="0057389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4DADB5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6566CD" w14:paraId="232F6B2A" w14:textId="77777777" w:rsidTr="0022295F">
        <w:trPr>
          <w:trHeight w:val="270"/>
        </w:trPr>
        <w:tc>
          <w:tcPr>
            <w:tcW w:w="104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96FB5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ALMOÇO</w:t>
            </w:r>
          </w:p>
        </w:tc>
      </w:tr>
      <w:tr w:rsidR="0022295F" w:rsidRPr="006566CD" w14:paraId="35AFA5C5" w14:textId="77777777" w:rsidTr="0022295F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2F0033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4:00</w:t>
            </w:r>
          </w:p>
          <w:p w14:paraId="3F278B7B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4:50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1EB756" w14:textId="77777777" w:rsidR="0022295F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álculo 1 A</w:t>
            </w:r>
          </w:p>
          <w:p w14:paraId="146C4D4A" w14:textId="6B07663F" w:rsidR="0022295F" w:rsidRPr="0078207B" w:rsidRDefault="0022295F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3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DDCADB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BBE529" w14:textId="77777777" w:rsidR="0022295F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álculo 1 A</w:t>
            </w:r>
          </w:p>
          <w:p w14:paraId="7F53392C" w14:textId="15EA7DBE" w:rsidR="0022295F" w:rsidRPr="0078207B" w:rsidRDefault="0022295F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51D1A7" w14:textId="77777777" w:rsidR="0022295F" w:rsidRPr="006566CD" w:rsidRDefault="0022295F" w:rsidP="0057389A">
            <w:pPr>
              <w:snapToGrid w:val="0"/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566CD">
              <w:rPr>
                <w:rFonts w:ascii="Arial" w:hAnsi="Arial" w:cs="Arial"/>
                <w:b/>
                <w:sz w:val="22"/>
                <w:szCs w:val="22"/>
              </w:rPr>
              <w:t>Ecologia básica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E4CD96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6566CD" w14:paraId="7F37BE0D" w14:textId="77777777" w:rsidTr="0022295F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774BD6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4:50</w:t>
            </w:r>
          </w:p>
          <w:p w14:paraId="31A51F58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5:40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B03B34" w14:textId="77777777" w:rsidR="0022295F" w:rsidRDefault="0022295F" w:rsidP="00D97927">
            <w:pPr>
              <w:jc w:val="center"/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DBF143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C37A18" w14:textId="77777777" w:rsidR="0022295F" w:rsidRDefault="0022295F" w:rsidP="00D97927">
            <w:pPr>
              <w:jc w:val="center"/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E4990D" w14:textId="6675B87B" w:rsidR="0022295F" w:rsidRPr="006566CD" w:rsidRDefault="0022295F" w:rsidP="0022295F">
            <w:pPr>
              <w:snapToGrid w:val="0"/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D0897F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6566CD" w14:paraId="025867B6" w14:textId="77777777" w:rsidTr="0022295F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82EEBD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6:00</w:t>
            </w:r>
          </w:p>
          <w:p w14:paraId="720D7F6E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6:50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DE96B3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480EB2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6888F3" w14:textId="77777777" w:rsidR="0022295F" w:rsidRPr="0078207B" w:rsidRDefault="0022295F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F7B5B3" w14:textId="77777777" w:rsidR="0022295F" w:rsidRPr="006566CD" w:rsidRDefault="0022295F" w:rsidP="0022295F">
            <w:pPr>
              <w:snapToGrid w:val="0"/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024D32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6566CD" w14:paraId="5CDDC712" w14:textId="77777777" w:rsidTr="0022295F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8F5DDA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6:50</w:t>
            </w:r>
          </w:p>
          <w:p w14:paraId="5B103888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7:40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559D10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77389E" w14:textId="77777777" w:rsidR="0022295F" w:rsidRPr="006566CD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C3DC05" w14:textId="77777777" w:rsidR="0022295F" w:rsidRDefault="0022295F" w:rsidP="00D97927">
            <w:pPr>
              <w:jc w:val="center"/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DC5E65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1E1378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432AEDA2" w14:textId="77777777" w:rsidR="0022295F" w:rsidRDefault="0022295F" w:rsidP="0022295F">
      <w:pPr>
        <w:rPr>
          <w:rFonts w:ascii="Arial" w:hAnsi="Arial" w:cs="Arial"/>
          <w:sz w:val="28"/>
          <w:szCs w:val="28"/>
        </w:rPr>
      </w:pPr>
    </w:p>
    <w:p w14:paraId="60EB2F80" w14:textId="77777777" w:rsidR="0022295F" w:rsidRPr="00787DF5" w:rsidRDefault="0022295F" w:rsidP="0022295F">
      <w:pPr>
        <w:rPr>
          <w:rFonts w:ascii="Arial" w:hAnsi="Arial" w:cs="Arial"/>
        </w:rPr>
      </w:pPr>
    </w:p>
    <w:p w14:paraId="447771BA" w14:textId="77777777" w:rsidR="0022295F" w:rsidRPr="0022295F" w:rsidRDefault="0022295F" w:rsidP="0022295F">
      <w:pPr>
        <w:jc w:val="center"/>
        <w:rPr>
          <w:rFonts w:ascii="Arial" w:hAnsi="Arial" w:cs="Arial"/>
          <w:b/>
          <w:bCs/>
        </w:rPr>
      </w:pPr>
      <w:r w:rsidRPr="0022295F">
        <w:rPr>
          <w:rFonts w:ascii="Arial" w:hAnsi="Arial" w:cs="Arial"/>
          <w:b/>
          <w:bCs/>
        </w:rPr>
        <w:t>2º Semestre</w:t>
      </w:r>
    </w:p>
    <w:p w14:paraId="3552D552" w14:textId="77777777" w:rsidR="0022295F" w:rsidRPr="00787DF5" w:rsidRDefault="0022295F" w:rsidP="0022295F">
      <w:pPr>
        <w:jc w:val="center"/>
        <w:rPr>
          <w:rFonts w:ascii="Arial" w:hAnsi="Arial" w:cs="Arial"/>
          <w:sz w:val="22"/>
          <w:szCs w:val="22"/>
        </w:rPr>
      </w:pPr>
    </w:p>
    <w:p w14:paraId="45CE8215" w14:textId="77777777" w:rsidR="0022295F" w:rsidRPr="00787DF5" w:rsidRDefault="0022295F" w:rsidP="0022295F">
      <w:pPr>
        <w:jc w:val="center"/>
        <w:rPr>
          <w:rFonts w:ascii="Arial" w:hAnsi="Arial" w:cs="Arial"/>
          <w:sz w:val="22"/>
          <w:szCs w:val="22"/>
        </w:rPr>
      </w:pPr>
    </w:p>
    <w:tbl>
      <w:tblPr>
        <w:tblW w:w="10495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068"/>
        <w:gridCol w:w="1920"/>
        <w:gridCol w:w="1920"/>
        <w:gridCol w:w="1921"/>
        <w:gridCol w:w="1920"/>
        <w:gridCol w:w="1746"/>
      </w:tblGrid>
      <w:tr w:rsidR="0022295F" w:rsidRPr="00787DF5" w14:paraId="5E80301E" w14:textId="77777777" w:rsidTr="0022295F">
        <w:trPr>
          <w:trHeight w:val="270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612A8F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Horário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AA7C01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Segunda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63F3D9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Terç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8EC298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Quarta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CC1751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Quinta</w:t>
            </w: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A72697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Sexta</w:t>
            </w:r>
          </w:p>
        </w:tc>
      </w:tr>
      <w:tr w:rsidR="0022295F" w:rsidRPr="00787DF5" w14:paraId="4E8847CF" w14:textId="77777777" w:rsidTr="0022295F">
        <w:trPr>
          <w:trHeight w:val="270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C2D0C0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08:00</w:t>
            </w:r>
          </w:p>
          <w:p w14:paraId="2ACF5E7F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08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68F4A4" w14:textId="77777777" w:rsidR="0022295F" w:rsidRPr="00592FDE" w:rsidRDefault="0022295F" w:rsidP="00D979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7E34DD" w14:textId="77777777" w:rsidR="0022295F" w:rsidRPr="00693295" w:rsidRDefault="0022295F" w:rsidP="00D97927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BEAA5F" w14:textId="77777777" w:rsidR="0022295F" w:rsidRPr="00F525B5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25B5">
              <w:rPr>
                <w:rFonts w:ascii="Arial" w:hAnsi="Arial" w:cs="Arial"/>
                <w:b/>
                <w:sz w:val="22"/>
                <w:szCs w:val="22"/>
              </w:rPr>
              <w:t>Introdução à ciência do solo</w:t>
            </w:r>
          </w:p>
          <w:p w14:paraId="0E9ADF2C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b/>
                <w:color w:val="00B050"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705A99" w14:textId="77777777" w:rsidR="0022295F" w:rsidRPr="00693295" w:rsidRDefault="0022295F" w:rsidP="00D97927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508196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787DF5" w14:paraId="7AD35004" w14:textId="77777777" w:rsidTr="0022295F">
        <w:trPr>
          <w:trHeight w:val="270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37B4D4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08:50</w:t>
            </w:r>
          </w:p>
          <w:p w14:paraId="3D2100AF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09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2400FB" w14:textId="77777777" w:rsidR="0022295F" w:rsidRPr="00592FDE" w:rsidRDefault="0022295F" w:rsidP="00D979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467AFF" w14:textId="77777777" w:rsidR="0022295F" w:rsidRPr="00693295" w:rsidRDefault="0022295F" w:rsidP="00D97927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E94C00" w14:textId="77777777" w:rsidR="0022295F" w:rsidRPr="00F525B5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25B5">
              <w:rPr>
                <w:rFonts w:ascii="Arial" w:hAnsi="Arial" w:cs="Arial"/>
                <w:b/>
                <w:sz w:val="22"/>
                <w:szCs w:val="22"/>
              </w:rPr>
              <w:t>Introdução à ciência do solo</w:t>
            </w:r>
          </w:p>
          <w:p w14:paraId="0B48D978" w14:textId="77777777" w:rsidR="0022295F" w:rsidRPr="00F525B5" w:rsidRDefault="0022295F" w:rsidP="0057389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CB7B28" w14:textId="77777777" w:rsidR="0022295F" w:rsidRPr="00693295" w:rsidRDefault="0022295F" w:rsidP="00D97927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40679B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787DF5" w14:paraId="10AC3CED" w14:textId="77777777" w:rsidTr="0022295F">
        <w:trPr>
          <w:trHeight w:val="270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B197D3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0:00</w:t>
            </w:r>
          </w:p>
          <w:p w14:paraId="131A4290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0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7837AC" w14:textId="77777777" w:rsidR="0022295F" w:rsidRPr="00592FDE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FCA584" w14:textId="77777777" w:rsidR="0022295F" w:rsidRPr="00F525B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667F50" w14:textId="77777777" w:rsidR="0022295F" w:rsidRPr="00F525B5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2EE90A" w14:textId="77777777" w:rsidR="0022295F" w:rsidRPr="00F525B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AF21B1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787DF5" w14:paraId="2A81BB00" w14:textId="77777777" w:rsidTr="0022295F">
        <w:trPr>
          <w:trHeight w:val="270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A9F75C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0:50</w:t>
            </w:r>
          </w:p>
          <w:p w14:paraId="25836528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1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CC761D" w14:textId="77777777" w:rsidR="0022295F" w:rsidRPr="00F525B5" w:rsidRDefault="0022295F" w:rsidP="00D979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DC146D" w14:textId="77777777" w:rsidR="0022295F" w:rsidRPr="00F525B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083D90" w14:textId="77777777" w:rsidR="0022295F" w:rsidRPr="00F525B5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2E9E59" w14:textId="77777777" w:rsidR="0022295F" w:rsidRPr="00F525B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7D786D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787DF5" w14:paraId="4E240E31" w14:textId="77777777" w:rsidTr="0022295F">
        <w:trPr>
          <w:trHeight w:val="781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EFBAD4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1:40</w:t>
            </w:r>
          </w:p>
          <w:p w14:paraId="00DF29F7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2:3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599F22" w14:textId="77777777" w:rsidR="0022295F" w:rsidRPr="00787DF5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3A89E2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C880BA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3FF24A7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E2E06A3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C1919A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AFB9A7D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684D220" w14:textId="77777777" w:rsidR="0022295F" w:rsidRPr="00787DF5" w:rsidRDefault="0022295F" w:rsidP="0057389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7E08CB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2295F" w:rsidRPr="00787DF5" w14:paraId="598EC575" w14:textId="77777777" w:rsidTr="0022295F">
        <w:trPr>
          <w:trHeight w:val="270"/>
        </w:trPr>
        <w:tc>
          <w:tcPr>
            <w:tcW w:w="104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13B5A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ALMOÇO</w:t>
            </w:r>
          </w:p>
        </w:tc>
      </w:tr>
      <w:tr w:rsidR="0022295F" w:rsidRPr="00787DF5" w14:paraId="3147BF94" w14:textId="77777777" w:rsidTr="0022295F">
        <w:trPr>
          <w:trHeight w:val="270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3A0A92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4:00</w:t>
            </w:r>
          </w:p>
          <w:p w14:paraId="2EB4608D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4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E8CF12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3512DEE" w14:textId="486EA5D2" w:rsidR="0022295F" w:rsidRPr="00787DF5" w:rsidRDefault="0022295F" w:rsidP="0057389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87DF5">
              <w:rPr>
                <w:rFonts w:ascii="Arial" w:hAnsi="Arial" w:cs="Arial"/>
                <w:b/>
                <w:sz w:val="22"/>
                <w:szCs w:val="22"/>
              </w:rPr>
              <w:t>Bioquímica I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5BE28C" w14:textId="77777777" w:rsidR="0022295F" w:rsidRPr="00592FDE" w:rsidRDefault="0022295F" w:rsidP="00D979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0EDB98" w14:textId="77777777" w:rsidR="0022295F" w:rsidRPr="00787DF5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87DF5">
              <w:rPr>
                <w:rFonts w:ascii="Arial" w:hAnsi="Arial" w:cs="Arial"/>
                <w:b/>
                <w:sz w:val="22"/>
                <w:szCs w:val="22"/>
              </w:rPr>
              <w:t xml:space="preserve">Fisiol. geral </w:t>
            </w:r>
            <w:proofErr w:type="spellStart"/>
            <w:r w:rsidRPr="00787DF5">
              <w:rPr>
                <w:rFonts w:ascii="Arial" w:hAnsi="Arial" w:cs="Arial"/>
                <w:b/>
                <w:sz w:val="22"/>
                <w:szCs w:val="22"/>
              </w:rPr>
              <w:t>aplic</w:t>
            </w:r>
            <w:proofErr w:type="spellEnd"/>
            <w:r w:rsidRPr="00787DF5">
              <w:rPr>
                <w:rFonts w:ascii="Arial" w:hAnsi="Arial" w:cs="Arial"/>
                <w:b/>
                <w:sz w:val="22"/>
                <w:szCs w:val="22"/>
              </w:rPr>
              <w:t>. zoot. I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0B1BAD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b/>
                <w:color w:val="0070C0"/>
                <w:sz w:val="22"/>
                <w:szCs w:val="22"/>
              </w:rPr>
            </w:pP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38ACBD" w14:textId="57DC43E0" w:rsidR="0022295F" w:rsidRPr="0057389A" w:rsidRDefault="0022295F" w:rsidP="0057389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87DF5">
              <w:rPr>
                <w:rFonts w:ascii="Arial" w:hAnsi="Arial" w:cs="Arial"/>
                <w:b/>
                <w:sz w:val="22"/>
                <w:szCs w:val="22"/>
              </w:rPr>
              <w:t>Histologia anim. dom. II</w:t>
            </w:r>
          </w:p>
        </w:tc>
      </w:tr>
      <w:tr w:rsidR="0022295F" w:rsidRPr="00787DF5" w14:paraId="0B5099EA" w14:textId="77777777" w:rsidTr="0022295F">
        <w:trPr>
          <w:trHeight w:val="270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8D606B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lastRenderedPageBreak/>
              <w:t>14:50</w:t>
            </w:r>
          </w:p>
          <w:p w14:paraId="52B89F91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5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6FCD0C" w14:textId="77777777" w:rsidR="0022295F" w:rsidRPr="00787DF5" w:rsidRDefault="0022295F" w:rsidP="0057389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87DF5">
              <w:rPr>
                <w:rFonts w:ascii="Arial" w:hAnsi="Arial" w:cs="Arial"/>
                <w:b/>
                <w:sz w:val="22"/>
                <w:szCs w:val="22"/>
              </w:rPr>
              <w:t>Bioquímica I</w:t>
            </w:r>
          </w:p>
          <w:p w14:paraId="451A4A0F" w14:textId="6E23D006" w:rsidR="0022295F" w:rsidRPr="00787DF5" w:rsidRDefault="0022295F" w:rsidP="0057389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97EF4D" w14:textId="77777777" w:rsidR="0022295F" w:rsidRPr="00592FDE" w:rsidRDefault="0022295F" w:rsidP="00D979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C42C40" w14:textId="77777777" w:rsidR="0022295F" w:rsidRPr="00787DF5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E24D77" w14:textId="77777777" w:rsidR="0022295F" w:rsidRPr="00787DF5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FC1F7B" w14:textId="3AFBD98A" w:rsidR="0022295F" w:rsidRPr="0057389A" w:rsidRDefault="0022295F" w:rsidP="0057389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87DF5">
              <w:rPr>
                <w:rFonts w:ascii="Arial" w:hAnsi="Arial" w:cs="Arial"/>
                <w:b/>
                <w:sz w:val="22"/>
                <w:szCs w:val="22"/>
              </w:rPr>
              <w:t>Histologia anim. dom. II</w:t>
            </w:r>
          </w:p>
        </w:tc>
      </w:tr>
      <w:tr w:rsidR="0022295F" w:rsidRPr="00787DF5" w14:paraId="046728FF" w14:textId="77777777" w:rsidTr="0022295F">
        <w:trPr>
          <w:trHeight w:val="750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2D4C86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6:00</w:t>
            </w:r>
          </w:p>
          <w:p w14:paraId="1ADD7218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6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6ECC26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9AA7F3" w14:textId="77777777" w:rsidR="0022295F" w:rsidRPr="00592FDE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29B619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3BA5FD" w14:textId="77777777" w:rsidR="0022295F" w:rsidRPr="00787DF5" w:rsidRDefault="0022295F" w:rsidP="001B76D0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5BB623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2295F" w:rsidRPr="006566CD" w14:paraId="202DFB25" w14:textId="77777777" w:rsidTr="0022295F">
        <w:trPr>
          <w:trHeight w:val="270"/>
        </w:trPr>
        <w:tc>
          <w:tcPr>
            <w:tcW w:w="1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9C6EAB" w14:textId="77777777" w:rsidR="0022295F" w:rsidRPr="00787DF5" w:rsidRDefault="0022295F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6:50</w:t>
            </w:r>
          </w:p>
          <w:p w14:paraId="004E5A29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DF5">
              <w:rPr>
                <w:rFonts w:ascii="Arial" w:hAnsi="Arial" w:cs="Arial"/>
                <w:sz w:val="22"/>
                <w:szCs w:val="22"/>
              </w:rPr>
              <w:t>17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E587AC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92B4D6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color w:val="7030A0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307ECA" w14:textId="77777777" w:rsidR="0022295F" w:rsidRPr="00787DF5" w:rsidRDefault="0022295F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7CC766" w14:textId="77777777" w:rsidR="0022295F" w:rsidRPr="00787DF5" w:rsidRDefault="0022295F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FA80DA" w14:textId="77777777" w:rsidR="0022295F" w:rsidRPr="006566CD" w:rsidRDefault="0022295F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F088D04" w14:textId="77777777" w:rsidR="0022295F" w:rsidRPr="003D1869" w:rsidRDefault="0022295F" w:rsidP="0022295F">
      <w:pPr>
        <w:rPr>
          <w:rFonts w:ascii="Arial" w:hAnsi="Arial" w:cs="Arial"/>
          <w:sz w:val="22"/>
          <w:szCs w:val="22"/>
        </w:rPr>
      </w:pPr>
    </w:p>
    <w:p w14:paraId="26168C60" w14:textId="77777777" w:rsidR="0022295F" w:rsidRPr="00A53AF3" w:rsidRDefault="0022295F" w:rsidP="0022295F">
      <w:pPr>
        <w:rPr>
          <w:rFonts w:ascii="Arial" w:hAnsi="Arial" w:cs="Arial"/>
          <w:sz w:val="22"/>
          <w:szCs w:val="22"/>
        </w:rPr>
      </w:pPr>
    </w:p>
    <w:p w14:paraId="56F9AFF1" w14:textId="77777777" w:rsidR="0057389A" w:rsidRDefault="0057389A" w:rsidP="0057389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3º Semestre</w:t>
      </w:r>
    </w:p>
    <w:p w14:paraId="43DFA3DE" w14:textId="77777777" w:rsidR="0057389A" w:rsidRDefault="0057389A" w:rsidP="0057389A">
      <w:pPr>
        <w:jc w:val="center"/>
        <w:rPr>
          <w:rFonts w:ascii="Arial" w:hAnsi="Arial" w:cs="Arial"/>
        </w:rPr>
      </w:pPr>
    </w:p>
    <w:p w14:paraId="759E4407" w14:textId="77777777" w:rsidR="0057389A" w:rsidRDefault="0057389A" w:rsidP="0057389A">
      <w:pPr>
        <w:jc w:val="center"/>
        <w:rPr>
          <w:rFonts w:ascii="Arial" w:hAnsi="Arial" w:cs="Arial"/>
        </w:rPr>
      </w:pPr>
    </w:p>
    <w:tbl>
      <w:tblPr>
        <w:tblW w:w="10495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066"/>
        <w:gridCol w:w="1916"/>
        <w:gridCol w:w="1925"/>
        <w:gridCol w:w="1922"/>
        <w:gridCol w:w="1921"/>
        <w:gridCol w:w="1745"/>
      </w:tblGrid>
      <w:tr w:rsidR="0057389A" w:rsidRPr="006566CD" w14:paraId="16F0A390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A4AC37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Horário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6F9491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Segunda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A36FAB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Terça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FFC9A9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Quart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E850BA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Quinta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6DE4D5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Sexta</w:t>
            </w:r>
          </w:p>
        </w:tc>
      </w:tr>
      <w:tr w:rsidR="0057389A" w:rsidRPr="006566CD" w14:paraId="0E7A9106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BF792C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08:00</w:t>
            </w:r>
          </w:p>
          <w:p w14:paraId="549846C1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08:50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DF35AC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1B0657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CEFF03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19F3E6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AEA847" w14:textId="77777777" w:rsidR="0057389A" w:rsidRPr="006354A8" w:rsidRDefault="0057389A" w:rsidP="00D97927">
            <w:pPr>
              <w:spacing w:before="240"/>
              <w:jc w:val="center"/>
              <w:rPr>
                <w:rFonts w:ascii="Arial" w:hAnsi="Arial" w:cs="Arial"/>
                <w:b/>
              </w:rPr>
            </w:pPr>
          </w:p>
        </w:tc>
      </w:tr>
      <w:tr w:rsidR="0057389A" w:rsidRPr="006566CD" w14:paraId="643F99AF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1A55F2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08:50</w:t>
            </w:r>
          </w:p>
          <w:p w14:paraId="005FD253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09:40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147079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2BC63F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614384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67F6A0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9FC46F" w14:textId="3824D95E" w:rsidR="0057389A" w:rsidRPr="0057389A" w:rsidRDefault="0057389A" w:rsidP="001B76D0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MCP</w:t>
            </w:r>
          </w:p>
        </w:tc>
      </w:tr>
      <w:tr w:rsidR="0057389A" w:rsidRPr="006566CD" w14:paraId="46E4B636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F7B3B9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0:00</w:t>
            </w:r>
          </w:p>
          <w:p w14:paraId="17B6C8A7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0:50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3C7FAA" w14:textId="4FDDC698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arasitologia dos animais domésticos </w:t>
            </w: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FA8428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566CD">
              <w:rPr>
                <w:rFonts w:ascii="Arial" w:hAnsi="Arial" w:cs="Arial"/>
                <w:b/>
                <w:sz w:val="22"/>
                <w:szCs w:val="22"/>
              </w:rPr>
              <w:t>Fertilidade e conservação do solo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ACE5D8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FA7E36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6566CD">
              <w:rPr>
                <w:rFonts w:ascii="Arial" w:hAnsi="Arial" w:cs="Arial"/>
                <w:b/>
                <w:sz w:val="22"/>
                <w:szCs w:val="22"/>
              </w:rPr>
              <w:t>Bromatologia</w:t>
            </w:r>
            <w:proofErr w:type="spellEnd"/>
            <w:r w:rsidRPr="006566CD">
              <w:rPr>
                <w:rFonts w:ascii="Arial" w:hAnsi="Arial" w:cs="Arial"/>
                <w:b/>
                <w:sz w:val="22"/>
                <w:szCs w:val="22"/>
              </w:rPr>
              <w:t xml:space="preserve"> animal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C8C971" w14:textId="77777777" w:rsidR="0057389A" w:rsidRPr="00857160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6566CD" w14:paraId="0BD0AC5B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2F1E5E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0:50</w:t>
            </w:r>
          </w:p>
          <w:p w14:paraId="5DACD370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1:40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3860FB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ED493C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566CD">
              <w:rPr>
                <w:rFonts w:ascii="Arial" w:hAnsi="Arial" w:cs="Arial"/>
                <w:b/>
                <w:sz w:val="22"/>
                <w:szCs w:val="22"/>
              </w:rPr>
              <w:t>Fertilidade e conservação do solo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1F6AA5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4B32DA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6566CD">
              <w:rPr>
                <w:rFonts w:ascii="Arial" w:hAnsi="Arial" w:cs="Arial"/>
                <w:b/>
                <w:sz w:val="22"/>
                <w:szCs w:val="22"/>
              </w:rPr>
              <w:t>Bromatologia</w:t>
            </w:r>
            <w:proofErr w:type="spellEnd"/>
            <w:r w:rsidRPr="006566CD">
              <w:rPr>
                <w:rFonts w:ascii="Arial" w:hAnsi="Arial" w:cs="Arial"/>
                <w:b/>
                <w:sz w:val="22"/>
                <w:szCs w:val="22"/>
              </w:rPr>
              <w:t xml:space="preserve"> animal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AB93A" w14:textId="77777777" w:rsidR="0057389A" w:rsidRPr="006566CD" w:rsidRDefault="0057389A" w:rsidP="00D97927">
            <w:pPr>
              <w:spacing w:before="2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6566CD" w14:paraId="168AC4BB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70E112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1:40</w:t>
            </w:r>
          </w:p>
          <w:p w14:paraId="08774A5B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2:30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6C3E3A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9C279D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A88521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082DAF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D8596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6566CD" w14:paraId="65702D8A" w14:textId="77777777" w:rsidTr="0057389A">
        <w:trPr>
          <w:trHeight w:val="270"/>
        </w:trPr>
        <w:tc>
          <w:tcPr>
            <w:tcW w:w="104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A9E983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ALMOÇO</w:t>
            </w:r>
          </w:p>
        </w:tc>
      </w:tr>
      <w:tr w:rsidR="0057389A" w:rsidRPr="006566CD" w14:paraId="1B4BE798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8FF701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4:00</w:t>
            </w:r>
          </w:p>
          <w:p w14:paraId="7D039C1B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4:50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88A13C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9E4427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Fisiol. geral 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aplic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>. zoot. II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A95F57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BB57E9" w14:textId="77777777" w:rsidR="0057389A" w:rsidRPr="006566CD" w:rsidRDefault="0057389A" w:rsidP="00D97927">
            <w:pPr>
              <w:spacing w:before="2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284E2C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6566CD" w14:paraId="3394BF67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008491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4:50</w:t>
            </w:r>
          </w:p>
          <w:p w14:paraId="10EA7A0F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5:40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593A97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295B9F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AC8F0C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F8803E" w14:textId="77777777" w:rsidR="0057389A" w:rsidRPr="006566CD" w:rsidRDefault="0057389A" w:rsidP="00D97927">
            <w:pPr>
              <w:spacing w:before="2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5CD643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6566CD" w14:paraId="2A90384D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7F9E05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6:00</w:t>
            </w:r>
          </w:p>
          <w:p w14:paraId="76DE0A38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6:50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3AEF78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01A270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C18659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4BA7C7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702D8C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6566CD" w14:paraId="0EC8A7C3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CCBB6F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6:50</w:t>
            </w:r>
          </w:p>
          <w:p w14:paraId="3E3F8CE2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566CD">
              <w:rPr>
                <w:rFonts w:ascii="Arial" w:hAnsi="Arial" w:cs="Arial"/>
                <w:sz w:val="22"/>
                <w:szCs w:val="22"/>
              </w:rPr>
              <w:t>17:40</w:t>
            </w:r>
          </w:p>
        </w:tc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0C81CF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DCB585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2C888F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7F963E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37627" w14:textId="77777777" w:rsidR="0057389A" w:rsidRPr="006566CD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607EBA9" w14:textId="2C6509D0" w:rsidR="0022295F" w:rsidRDefault="0022295F"/>
    <w:p w14:paraId="29C06666" w14:textId="77777777" w:rsidR="0057389A" w:rsidRDefault="0057389A" w:rsidP="0057389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4º Semestre</w:t>
      </w:r>
    </w:p>
    <w:p w14:paraId="55251698" w14:textId="77777777" w:rsidR="0057389A" w:rsidRDefault="0057389A" w:rsidP="0057389A">
      <w:pPr>
        <w:jc w:val="center"/>
        <w:rPr>
          <w:rFonts w:ascii="Arial" w:hAnsi="Arial" w:cs="Arial"/>
        </w:rPr>
      </w:pPr>
    </w:p>
    <w:p w14:paraId="0AE0A043" w14:textId="77777777" w:rsidR="0057389A" w:rsidRDefault="0057389A" w:rsidP="0057389A">
      <w:pPr>
        <w:jc w:val="center"/>
        <w:rPr>
          <w:rFonts w:ascii="Arial" w:hAnsi="Arial" w:cs="Arial"/>
        </w:rPr>
      </w:pP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1066"/>
        <w:gridCol w:w="1920"/>
        <w:gridCol w:w="1921"/>
        <w:gridCol w:w="1922"/>
        <w:gridCol w:w="1921"/>
        <w:gridCol w:w="1950"/>
      </w:tblGrid>
      <w:tr w:rsidR="0057389A" w14:paraId="2EEDA968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70D20D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rário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3720E8" w14:textId="77777777" w:rsidR="0057389A" w:rsidRPr="00CE4923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 w:rsidRPr="00CE4923">
              <w:rPr>
                <w:rFonts w:ascii="Arial" w:hAnsi="Arial" w:cs="Arial"/>
              </w:rPr>
              <w:t>Segund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F61224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rça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22A8DA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art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B46865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nta</w:t>
            </w: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15C330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xta</w:t>
            </w:r>
          </w:p>
        </w:tc>
      </w:tr>
      <w:tr w:rsidR="0057389A" w14:paraId="41A03056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88D19F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:00</w:t>
            </w:r>
          </w:p>
          <w:p w14:paraId="11DEAE9C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DD553D" w14:textId="77777777" w:rsidR="0057389A" w:rsidRPr="00CE4923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1BD257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610A88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DDBC5A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8FA456" w14:textId="77777777" w:rsidR="0057389A" w:rsidRPr="00096E31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14:paraId="1D0034FC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6B3CD1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:50</w:t>
            </w:r>
          </w:p>
          <w:p w14:paraId="6208F524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B15068" w14:textId="77777777" w:rsidR="0057389A" w:rsidRPr="00CE4923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664F98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083B55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D8FFCD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DA1FBB" w14:textId="77777777" w:rsidR="0057389A" w:rsidRPr="000222A0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14:paraId="7DE4776D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FD5854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:00</w:t>
            </w:r>
          </w:p>
          <w:p w14:paraId="31324B82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878E85" w14:textId="77777777" w:rsidR="0057389A" w:rsidRPr="00CE4923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736B6A" w14:textId="77777777" w:rsidR="0057389A" w:rsidRPr="006566CD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ECBF4F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utrição animal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743900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BBA638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14:paraId="7CF5B023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C67C92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:50</w:t>
            </w:r>
          </w:p>
          <w:p w14:paraId="19A5BD24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55C83A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EF0AC0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7C2BA3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A2D56B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E25577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14:paraId="7ACC5BCC" w14:textId="77777777" w:rsidTr="00D97927">
        <w:trPr>
          <w:trHeight w:val="227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731CDB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:40</w:t>
            </w:r>
          </w:p>
          <w:p w14:paraId="7326FE5C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:3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F8F28D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7DF10D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9553CA" w14:textId="77777777" w:rsidR="0057389A" w:rsidRPr="00096E31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BC64F1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9555A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14:paraId="1E837FAC" w14:textId="77777777" w:rsidTr="00D97927">
        <w:trPr>
          <w:trHeight w:val="270"/>
        </w:trPr>
        <w:tc>
          <w:tcPr>
            <w:tcW w:w="10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EA95DA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MOÇO</w:t>
            </w:r>
          </w:p>
        </w:tc>
      </w:tr>
      <w:tr w:rsidR="0057389A" w14:paraId="3BA80B5D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C5BB28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:00</w:t>
            </w:r>
          </w:p>
          <w:p w14:paraId="7DA9C6EB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4119F5" w14:textId="77777777" w:rsidR="0057389A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D8DBE1E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Forragicultura</w:t>
            </w:r>
            <w:proofErr w:type="spellEnd"/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C37751" w14:textId="77777777" w:rsidR="0057389A" w:rsidRPr="00CE4923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  <w:r w:rsidRPr="00CE4923">
              <w:rPr>
                <w:rFonts w:ascii="Arial" w:hAnsi="Arial" w:cs="Arial"/>
                <w:b/>
                <w:sz w:val="22"/>
                <w:szCs w:val="22"/>
              </w:rPr>
              <w:t xml:space="preserve">Genética </w:t>
            </w:r>
            <w:proofErr w:type="spellStart"/>
            <w:r w:rsidRPr="00CE4923">
              <w:rPr>
                <w:rFonts w:ascii="Arial" w:hAnsi="Arial" w:cs="Arial"/>
                <w:b/>
                <w:sz w:val="22"/>
                <w:szCs w:val="22"/>
              </w:rPr>
              <w:t>apli</w:t>
            </w:r>
            <w:proofErr w:type="spellEnd"/>
            <w:r w:rsidRPr="00CE4923">
              <w:rPr>
                <w:rFonts w:ascii="Arial" w:hAnsi="Arial" w:cs="Arial"/>
                <w:b/>
                <w:sz w:val="22"/>
                <w:szCs w:val="22"/>
              </w:rPr>
              <w:t xml:space="preserve">- cada à </w:t>
            </w:r>
            <w:proofErr w:type="spellStart"/>
            <w:r w:rsidRPr="00CE4923">
              <w:rPr>
                <w:rFonts w:ascii="Arial" w:hAnsi="Arial" w:cs="Arial"/>
                <w:b/>
                <w:sz w:val="22"/>
                <w:szCs w:val="22"/>
              </w:rPr>
              <w:t>produ-ção</w:t>
            </w:r>
            <w:proofErr w:type="spellEnd"/>
            <w:r w:rsidRPr="00CE4923">
              <w:rPr>
                <w:rFonts w:ascii="Arial" w:hAnsi="Arial" w:cs="Arial"/>
                <w:b/>
                <w:sz w:val="22"/>
                <w:szCs w:val="22"/>
              </w:rPr>
              <w:t xml:space="preserve"> animal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C51FE9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662468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492F4A" w14:textId="1FCB459B" w:rsidR="0057389A" w:rsidRDefault="0057389A" w:rsidP="001B76D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EPA</w:t>
            </w:r>
          </w:p>
        </w:tc>
      </w:tr>
      <w:tr w:rsidR="0057389A" w14:paraId="6365C336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C8D4B0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:50</w:t>
            </w:r>
          </w:p>
          <w:p w14:paraId="0B943EFB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40CAE5" w14:textId="77777777" w:rsidR="0057389A" w:rsidRDefault="0057389A" w:rsidP="00D9792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DB4975F" w14:textId="77777777" w:rsidR="0057389A" w:rsidRDefault="0057389A" w:rsidP="00D97927">
            <w:proofErr w:type="spellStart"/>
            <w:r w:rsidRPr="00E51FCF">
              <w:rPr>
                <w:rFonts w:ascii="Arial" w:hAnsi="Arial" w:cs="Arial"/>
                <w:b/>
                <w:sz w:val="22"/>
                <w:szCs w:val="22"/>
              </w:rPr>
              <w:t>Forragicultura</w:t>
            </w:r>
            <w:proofErr w:type="spellEnd"/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1FEBBB" w14:textId="77777777" w:rsidR="0057389A" w:rsidRPr="00CE4923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A34511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9D78BC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2DC327" w14:textId="77777777" w:rsidR="0057389A" w:rsidRDefault="0057389A" w:rsidP="00D97927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EPA</w:t>
            </w:r>
          </w:p>
          <w:p w14:paraId="7FA47692" w14:textId="77777777" w:rsidR="0057389A" w:rsidRDefault="0057389A" w:rsidP="00D97927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7389A" w14:paraId="42745798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FED857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6:00</w:t>
            </w:r>
          </w:p>
          <w:p w14:paraId="38BE66C2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79028E" w14:textId="77777777" w:rsidR="0057389A" w:rsidRDefault="0057389A" w:rsidP="00D97927"/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63F8DF" w14:textId="77777777" w:rsidR="0057389A" w:rsidRPr="00CE4923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4F6372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ociologia rural T3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A6DD90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EAC49" w14:textId="77777777" w:rsidR="0057389A" w:rsidRDefault="0057389A" w:rsidP="00D97927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7389A" w14:paraId="4175EABD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512B6D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:50</w:t>
            </w:r>
          </w:p>
          <w:p w14:paraId="38FBB9D5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14F3ED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DE92E1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B59C08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2F8DA9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5A736D" w14:textId="77777777" w:rsidR="0057389A" w:rsidRDefault="0057389A" w:rsidP="00D97927">
            <w:pPr>
              <w:jc w:val="center"/>
              <w:rPr>
                <w:rFonts w:ascii="Arial" w:hAnsi="Arial" w:cs="Arial"/>
              </w:rPr>
            </w:pPr>
          </w:p>
          <w:p w14:paraId="1D0AC6B6" w14:textId="77777777" w:rsidR="0057389A" w:rsidRPr="00096E31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3BB3E75" w14:textId="77777777" w:rsidR="0057389A" w:rsidRDefault="0057389A" w:rsidP="0057389A"/>
    <w:p w14:paraId="34D19DC7" w14:textId="77777777" w:rsidR="0057389A" w:rsidRDefault="0057389A" w:rsidP="0057389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5º Semestre</w:t>
      </w:r>
    </w:p>
    <w:p w14:paraId="689E9C2E" w14:textId="77777777" w:rsidR="0057389A" w:rsidRDefault="0057389A" w:rsidP="0057389A">
      <w:pPr>
        <w:jc w:val="center"/>
        <w:rPr>
          <w:rFonts w:ascii="Arial" w:hAnsi="Arial" w:cs="Arial"/>
        </w:rPr>
      </w:pP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1066"/>
        <w:gridCol w:w="1920"/>
        <w:gridCol w:w="1921"/>
        <w:gridCol w:w="1922"/>
        <w:gridCol w:w="1921"/>
        <w:gridCol w:w="1950"/>
      </w:tblGrid>
      <w:tr w:rsidR="0057389A" w:rsidRPr="004A79EF" w14:paraId="752DFE1F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DA761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Horário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F120F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gund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8B01BD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Terça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CEB796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art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65ACB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inta</w:t>
            </w: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9FBD4C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xta</w:t>
            </w:r>
          </w:p>
        </w:tc>
      </w:tr>
      <w:tr w:rsidR="0057389A" w:rsidRPr="004A79EF" w14:paraId="183CE262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7AF2A9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00</w:t>
            </w:r>
          </w:p>
          <w:p w14:paraId="07BBF991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61DDA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8255C9" w14:textId="77777777" w:rsidR="0057389A" w:rsidRPr="00364470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21BBA9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2932B7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18B54AC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E4923">
              <w:rPr>
                <w:rFonts w:ascii="Arial" w:hAnsi="Arial" w:cs="Arial"/>
                <w:b/>
                <w:sz w:val="22"/>
                <w:szCs w:val="22"/>
              </w:rPr>
              <w:t xml:space="preserve">Hig. </w:t>
            </w:r>
            <w:proofErr w:type="spellStart"/>
            <w:r w:rsidRPr="00CE4923">
              <w:rPr>
                <w:rFonts w:ascii="Arial" w:hAnsi="Arial" w:cs="Arial"/>
                <w:b/>
                <w:sz w:val="22"/>
                <w:szCs w:val="22"/>
              </w:rPr>
              <w:t>profilax</w:t>
            </w:r>
            <w:proofErr w:type="spellEnd"/>
            <w:r w:rsidRPr="00CE4923">
              <w:rPr>
                <w:rFonts w:ascii="Arial" w:hAnsi="Arial" w:cs="Arial"/>
                <w:b/>
                <w:sz w:val="22"/>
                <w:szCs w:val="22"/>
              </w:rPr>
              <w:t>. animal</w:t>
            </w: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EBA59B" w14:textId="543A0ED1" w:rsidR="0057389A" w:rsidRPr="001B76D0" w:rsidRDefault="0057389A" w:rsidP="001B76D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E4923">
              <w:rPr>
                <w:rFonts w:ascii="Arial" w:hAnsi="Arial" w:cs="Arial"/>
                <w:b/>
                <w:sz w:val="22"/>
                <w:szCs w:val="22"/>
              </w:rPr>
              <w:t>Manejo de rebanhos em pastejo</w:t>
            </w:r>
          </w:p>
        </w:tc>
      </w:tr>
      <w:tr w:rsidR="0057389A" w:rsidRPr="004A79EF" w14:paraId="2D0491C8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C5907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  <w:p w14:paraId="2044B872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9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64A756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745161" w14:textId="77777777" w:rsidR="0057389A" w:rsidRPr="00364470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64470">
              <w:rPr>
                <w:rFonts w:ascii="Arial" w:hAnsi="Arial" w:cs="Arial"/>
                <w:b/>
                <w:sz w:val="22"/>
                <w:szCs w:val="22"/>
              </w:rPr>
              <w:t>Melhor. anim. I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62C67C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65717F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BFBEB9" w14:textId="77777777" w:rsidR="0057389A" w:rsidRPr="00CE4923" w:rsidRDefault="0057389A" w:rsidP="00D97927">
            <w:pPr>
              <w:jc w:val="center"/>
            </w:pPr>
          </w:p>
        </w:tc>
      </w:tr>
      <w:tr w:rsidR="0057389A" w:rsidRPr="000747AD" w14:paraId="4DAACE1D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596DF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00</w:t>
            </w:r>
          </w:p>
          <w:p w14:paraId="38DC5B12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9EA02C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73A1A1" w14:textId="77777777" w:rsidR="0057389A" w:rsidRPr="00364470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0CA231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B6D94B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BABB29" w14:textId="77777777" w:rsidR="0057389A" w:rsidRPr="00CE4923" w:rsidRDefault="0057389A" w:rsidP="00D97927">
            <w:pPr>
              <w:jc w:val="center"/>
            </w:pPr>
          </w:p>
        </w:tc>
      </w:tr>
      <w:tr w:rsidR="0057389A" w:rsidRPr="004A79EF" w14:paraId="405A18FA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B20D8C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  <w:p w14:paraId="45BE73A0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668AB5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E40378" w14:textId="77777777" w:rsidR="0057389A" w:rsidRPr="00364470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65D189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243E6D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7BA447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7875635D" w14:textId="77777777" w:rsidTr="00D97927">
        <w:trPr>
          <w:trHeight w:val="227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7CF8D9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  <w:p w14:paraId="6463885A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2:3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72D7A2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C7541E" w14:textId="77777777" w:rsidR="0057389A" w:rsidRPr="00364470" w:rsidRDefault="0057389A" w:rsidP="00D97927">
            <w:pPr>
              <w:snapToGrid w:val="0"/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F2DCC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0DF035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C4D03B" w14:textId="77777777" w:rsidR="0057389A" w:rsidRPr="004A79EF" w:rsidRDefault="0057389A" w:rsidP="00D97927">
            <w:pPr>
              <w:snapToGrid w:val="0"/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4A79EF" w14:paraId="0EEB0755" w14:textId="77777777" w:rsidTr="00D97927">
        <w:trPr>
          <w:trHeight w:val="270"/>
        </w:trPr>
        <w:tc>
          <w:tcPr>
            <w:tcW w:w="10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1E856" w14:textId="77777777" w:rsidR="0057389A" w:rsidRPr="00364470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64470">
              <w:rPr>
                <w:rFonts w:ascii="Arial" w:hAnsi="Arial" w:cs="Arial"/>
                <w:sz w:val="22"/>
                <w:szCs w:val="22"/>
              </w:rPr>
              <w:t>ALMOÇO</w:t>
            </w:r>
          </w:p>
        </w:tc>
      </w:tr>
      <w:tr w:rsidR="0057389A" w:rsidRPr="004A79EF" w14:paraId="46529C91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85046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00</w:t>
            </w:r>
          </w:p>
          <w:p w14:paraId="2F077415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FD231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3824E9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64470">
              <w:rPr>
                <w:rFonts w:ascii="Arial" w:hAnsi="Arial" w:cs="Arial"/>
                <w:b/>
                <w:sz w:val="22"/>
                <w:szCs w:val="22"/>
              </w:rPr>
              <w:t>Nutrição de não-ruminantes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ECECA5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A79EF">
              <w:rPr>
                <w:rFonts w:ascii="Arial" w:hAnsi="Arial" w:cs="Arial"/>
                <w:b/>
                <w:sz w:val="22"/>
                <w:szCs w:val="22"/>
              </w:rPr>
              <w:t xml:space="preserve">Manejo </w:t>
            </w:r>
            <w:r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Pr="004A79EF">
              <w:rPr>
                <w:rFonts w:ascii="Arial" w:hAnsi="Arial" w:cs="Arial"/>
                <w:b/>
                <w:sz w:val="22"/>
                <w:szCs w:val="22"/>
              </w:rPr>
              <w:t xml:space="preserve">eprodutivo dos </w:t>
            </w:r>
            <w:r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4A79EF">
              <w:rPr>
                <w:rFonts w:ascii="Arial" w:hAnsi="Arial" w:cs="Arial"/>
                <w:b/>
                <w:sz w:val="22"/>
                <w:szCs w:val="22"/>
              </w:rPr>
              <w:t xml:space="preserve">nimais </w:t>
            </w:r>
            <w:r>
              <w:rPr>
                <w:rFonts w:ascii="Arial" w:hAnsi="Arial" w:cs="Arial"/>
                <w:b/>
                <w:sz w:val="22"/>
                <w:szCs w:val="22"/>
              </w:rPr>
              <w:t>d</w:t>
            </w:r>
            <w:r w:rsidRPr="004A79EF">
              <w:rPr>
                <w:rFonts w:ascii="Arial" w:hAnsi="Arial" w:cs="Arial"/>
                <w:b/>
                <w:sz w:val="22"/>
                <w:szCs w:val="22"/>
              </w:rPr>
              <w:t>omésticos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3F1BE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1F56D2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3849439E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4D3E31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  <w:p w14:paraId="3057BDA3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5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12D5E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áquinas a</w:t>
            </w:r>
            <w:r w:rsidRPr="004A79EF">
              <w:rPr>
                <w:rFonts w:ascii="Arial" w:hAnsi="Arial" w:cs="Arial"/>
                <w:b/>
                <w:sz w:val="22"/>
                <w:szCs w:val="22"/>
              </w:rPr>
              <w:t xml:space="preserve">grícolas de </w:t>
            </w:r>
            <w:r>
              <w:rPr>
                <w:rFonts w:ascii="Arial" w:hAnsi="Arial" w:cs="Arial"/>
                <w:b/>
                <w:sz w:val="22"/>
                <w:szCs w:val="22"/>
              </w:rPr>
              <w:t>interesse z</w:t>
            </w:r>
            <w:r w:rsidRPr="004A79EF">
              <w:rPr>
                <w:rFonts w:ascii="Arial" w:hAnsi="Arial" w:cs="Arial"/>
                <w:b/>
                <w:sz w:val="22"/>
                <w:szCs w:val="22"/>
              </w:rPr>
              <w:t>ootécnico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A4E7E5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64470">
              <w:rPr>
                <w:rFonts w:ascii="Arial" w:hAnsi="Arial" w:cs="Arial"/>
                <w:b/>
                <w:sz w:val="22"/>
                <w:szCs w:val="22"/>
              </w:rPr>
              <w:t>Nutrição de não-ruminantes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610206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97851C" w14:textId="77777777" w:rsidR="0057389A" w:rsidRDefault="0057389A" w:rsidP="00D97927">
            <w:pPr>
              <w:jc w:val="center"/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DA505A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5CEE1776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B3E3B4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00</w:t>
            </w:r>
          </w:p>
          <w:p w14:paraId="29337265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B845DD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5CF976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DB1D53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00E3ED" w14:textId="77777777" w:rsidR="0057389A" w:rsidRDefault="0057389A" w:rsidP="00D97927">
            <w:pPr>
              <w:jc w:val="center"/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34CECB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007BEEC6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07024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50</w:t>
            </w:r>
          </w:p>
          <w:p w14:paraId="68EF33A9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7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9DBA61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03E8DE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094705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0F65167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9D93F1" w14:textId="77777777" w:rsidR="0057389A" w:rsidRDefault="0057389A" w:rsidP="00D97927">
            <w:pPr>
              <w:jc w:val="center"/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414EE1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2D83DE06" w14:textId="77777777" w:rsidR="0057389A" w:rsidRDefault="0057389A" w:rsidP="0057389A">
      <w:pPr>
        <w:rPr>
          <w:rFonts w:ascii="Arial" w:hAnsi="Arial" w:cs="Arial"/>
          <w:b/>
          <w:sz w:val="22"/>
          <w:szCs w:val="22"/>
        </w:rPr>
      </w:pPr>
    </w:p>
    <w:p w14:paraId="218E9FFF" w14:textId="77777777" w:rsidR="0057389A" w:rsidRDefault="0057389A" w:rsidP="0057389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6º Semestre</w:t>
      </w:r>
    </w:p>
    <w:p w14:paraId="779CBF18" w14:textId="77777777" w:rsidR="0057389A" w:rsidRDefault="0057389A" w:rsidP="0057389A">
      <w:pPr>
        <w:jc w:val="center"/>
        <w:rPr>
          <w:rFonts w:ascii="Arial" w:hAnsi="Arial" w:cs="Arial"/>
        </w:rPr>
      </w:pPr>
    </w:p>
    <w:p w14:paraId="535BE42B" w14:textId="77777777" w:rsidR="0057389A" w:rsidRDefault="0057389A" w:rsidP="0057389A">
      <w:pPr>
        <w:jc w:val="center"/>
        <w:rPr>
          <w:rFonts w:ascii="Arial" w:hAnsi="Arial" w:cs="Arial"/>
        </w:rPr>
      </w:pP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1066"/>
        <w:gridCol w:w="1920"/>
        <w:gridCol w:w="1921"/>
        <w:gridCol w:w="1922"/>
        <w:gridCol w:w="1921"/>
        <w:gridCol w:w="1950"/>
      </w:tblGrid>
      <w:tr w:rsidR="0057389A" w:rsidRPr="004A79EF" w14:paraId="58FA0B73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4D278E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Horário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F33593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gund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5B0AB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Terça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B6DECE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art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8E53E3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inta</w:t>
            </w: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4F72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xta</w:t>
            </w:r>
          </w:p>
        </w:tc>
      </w:tr>
      <w:tr w:rsidR="0057389A" w:rsidRPr="004A79EF" w14:paraId="53D2CBBE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961FC9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00</w:t>
            </w:r>
          </w:p>
          <w:p w14:paraId="194E0FC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C104A3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DBC0E7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840FAD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5A0457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6542B0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BC45E8" w14:textId="77777777" w:rsidR="0057389A" w:rsidRPr="002C7916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6D6AA2B3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DF1888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  <w:p w14:paraId="01BCF173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9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878CAA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2C1EF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338592" w14:textId="77777777" w:rsidR="0057389A" w:rsidRPr="004A79EF" w:rsidRDefault="0057389A" w:rsidP="001B76D0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982103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lhoramento II</w:t>
            </w: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3723F0" w14:textId="77777777" w:rsidR="0057389A" w:rsidRPr="002C7916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1B98492A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F0982D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00</w:t>
            </w:r>
          </w:p>
          <w:p w14:paraId="5F0AC69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71A3AA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Conserv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>. de alimentos volumosos para ruminantes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A0808F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70B295" w14:textId="77777777" w:rsidR="0057389A" w:rsidRPr="00712C0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7FE6A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C07D6B" w14:textId="77777777" w:rsidR="0057389A" w:rsidRPr="002C7916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C7916">
              <w:rPr>
                <w:rFonts w:ascii="Arial" w:hAnsi="Arial" w:cs="Arial"/>
                <w:b/>
                <w:sz w:val="22"/>
                <w:szCs w:val="22"/>
              </w:rPr>
              <w:t>Nutrição rum.</w:t>
            </w:r>
          </w:p>
        </w:tc>
      </w:tr>
      <w:tr w:rsidR="0057389A" w:rsidRPr="004A79EF" w14:paraId="68A36CC2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3B9B30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  <w:p w14:paraId="55BD4C7D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2C3F42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83BDBC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12D1AD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02C7C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695F4" w14:textId="77777777" w:rsidR="0057389A" w:rsidRPr="002C7916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C7916">
              <w:rPr>
                <w:rFonts w:ascii="Arial" w:hAnsi="Arial" w:cs="Arial"/>
                <w:b/>
                <w:sz w:val="22"/>
                <w:szCs w:val="22"/>
              </w:rPr>
              <w:t>Nutrição rum.</w:t>
            </w:r>
          </w:p>
        </w:tc>
      </w:tr>
      <w:tr w:rsidR="0057389A" w:rsidRPr="004A79EF" w14:paraId="18931B8B" w14:textId="77777777" w:rsidTr="00D97927">
        <w:trPr>
          <w:trHeight w:val="6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903461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  <w:p w14:paraId="17364847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2:3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7F99D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3EBDD3" w14:textId="77777777" w:rsidR="0057389A" w:rsidRPr="004E0D1B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05423C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CAD7EF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CAA11A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4A79EF" w14:paraId="7E3504F8" w14:textId="77777777" w:rsidTr="00D97927">
        <w:trPr>
          <w:trHeight w:val="270"/>
        </w:trPr>
        <w:tc>
          <w:tcPr>
            <w:tcW w:w="10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9466B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ALMOÇO</w:t>
            </w:r>
          </w:p>
        </w:tc>
      </w:tr>
      <w:tr w:rsidR="0057389A" w:rsidRPr="004A79EF" w14:paraId="0C10022F" w14:textId="77777777" w:rsidTr="00D97927">
        <w:trPr>
          <w:trHeight w:val="473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0C886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00</w:t>
            </w:r>
          </w:p>
          <w:p w14:paraId="22DA411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010A58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F6A1C5" w14:textId="77777777" w:rsidR="0057389A" w:rsidRPr="00712C0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A8C734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dm. e planej.</w:t>
            </w:r>
          </w:p>
          <w:p w14:paraId="59EED80D" w14:textId="77777777" w:rsidR="0057389A" w:rsidRPr="00712C0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empr.agropec</w:t>
            </w:r>
            <w:proofErr w:type="spellEnd"/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E35379" w14:textId="77777777" w:rsidR="0057389A" w:rsidRPr="006354A8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062040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4A79EF" w14:paraId="6BEFDA98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306AC3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  <w:p w14:paraId="257CA2B1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5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7A30B3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AB190C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ECA8EC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dm. e planej.</w:t>
            </w:r>
          </w:p>
          <w:p w14:paraId="6F1904C1" w14:textId="77777777" w:rsidR="0057389A" w:rsidRPr="00712C0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empr.agropec</w:t>
            </w:r>
            <w:proofErr w:type="spellEnd"/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D84199" w14:textId="77777777" w:rsidR="0057389A" w:rsidRPr="006354A8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59611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4A79EF" w14:paraId="20BC5B8E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A1EE7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00</w:t>
            </w:r>
          </w:p>
          <w:p w14:paraId="3E46C8DD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949A94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BFB06D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434A17" w14:textId="77777777" w:rsidR="0057389A" w:rsidRPr="00712C0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7E2D39" w14:textId="77777777" w:rsidR="0057389A" w:rsidRPr="006354A8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9A785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2B30E480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111FF0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lastRenderedPageBreak/>
              <w:t>16:50</w:t>
            </w:r>
          </w:p>
          <w:p w14:paraId="2D0333B9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7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E40BA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A028DD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4C7170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A8B6A5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A73B36E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B7547D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B3635F2" w14:textId="6BD24507" w:rsidR="0057389A" w:rsidRDefault="0057389A"/>
    <w:p w14:paraId="641AE54F" w14:textId="77777777" w:rsidR="0057389A" w:rsidRDefault="0057389A" w:rsidP="0057389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7º Semestre</w:t>
      </w:r>
    </w:p>
    <w:p w14:paraId="76DBEE6C" w14:textId="77777777" w:rsidR="0057389A" w:rsidRDefault="0057389A" w:rsidP="0057389A">
      <w:pPr>
        <w:jc w:val="center"/>
        <w:rPr>
          <w:rFonts w:ascii="Arial" w:hAnsi="Arial" w:cs="Arial"/>
        </w:rPr>
      </w:pPr>
    </w:p>
    <w:p w14:paraId="6E56A68F" w14:textId="77777777" w:rsidR="0057389A" w:rsidRDefault="0057389A" w:rsidP="0057389A">
      <w:pPr>
        <w:jc w:val="center"/>
        <w:rPr>
          <w:rFonts w:ascii="Arial" w:hAnsi="Arial" w:cs="Arial"/>
        </w:rPr>
      </w:pP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1066"/>
        <w:gridCol w:w="1920"/>
        <w:gridCol w:w="1921"/>
        <w:gridCol w:w="1922"/>
        <w:gridCol w:w="1921"/>
        <w:gridCol w:w="1950"/>
      </w:tblGrid>
      <w:tr w:rsidR="0057389A" w:rsidRPr="004A79EF" w14:paraId="709434A7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40A993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Horário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B615FE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gund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765D7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Terça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ED17F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art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BD483A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inta</w:t>
            </w: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88CFAE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xta</w:t>
            </w:r>
          </w:p>
        </w:tc>
      </w:tr>
      <w:tr w:rsidR="0057389A" w:rsidRPr="004A79EF" w14:paraId="7909A080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B4E0D6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00</w:t>
            </w:r>
          </w:p>
          <w:p w14:paraId="36221017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D00B7C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558423" w14:textId="77777777" w:rsidR="0057389A" w:rsidRPr="004A79EF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BB28BA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1644B5" w14:textId="77777777" w:rsidR="0057389A" w:rsidRPr="005A49F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6A520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alações e construções zootécnicas</w:t>
            </w:r>
          </w:p>
        </w:tc>
      </w:tr>
      <w:tr w:rsidR="0057389A" w:rsidRPr="004A79EF" w14:paraId="5197CA10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5F5394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  <w:p w14:paraId="4115F8A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9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F11F1A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42CDC2" w14:textId="77777777" w:rsidR="0057389A" w:rsidRPr="004A79EF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DC76DA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C85ED7" w14:textId="77777777" w:rsidR="0057389A" w:rsidRPr="005A49F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B292F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</w:tr>
      <w:tr w:rsidR="0057389A" w:rsidRPr="004A79EF" w14:paraId="7B84B646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2FA76C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00</w:t>
            </w:r>
          </w:p>
          <w:p w14:paraId="0A36AB63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599D93" w14:textId="77777777" w:rsidR="0057389A" w:rsidRPr="00364470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64470">
              <w:rPr>
                <w:rFonts w:ascii="Arial" w:hAnsi="Arial" w:cs="Arial"/>
                <w:b/>
                <w:sz w:val="22"/>
                <w:szCs w:val="22"/>
              </w:rPr>
              <w:t>Form. de dietas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FEFB79" w14:textId="77777777" w:rsidR="0057389A" w:rsidRPr="00CE4923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E4923">
              <w:rPr>
                <w:rFonts w:ascii="Arial" w:hAnsi="Arial" w:cs="Arial"/>
                <w:b/>
                <w:sz w:val="22"/>
                <w:szCs w:val="22"/>
              </w:rPr>
              <w:t>Técnicas seminários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024087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72405A" w14:textId="77777777" w:rsidR="0057389A" w:rsidRPr="005A49F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1B9735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</w:tr>
      <w:tr w:rsidR="0057389A" w:rsidRPr="004A79EF" w14:paraId="337EDE29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519C7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  <w:p w14:paraId="2EEC0641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B8A59C" w14:textId="77777777" w:rsidR="0057389A" w:rsidRPr="00364470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B61BC6" w14:textId="77777777" w:rsidR="0057389A" w:rsidRPr="00CE4923" w:rsidRDefault="0057389A" w:rsidP="00D97927">
            <w:pPr>
              <w:spacing w:before="2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546D6C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F690B0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19A294" w14:textId="77777777" w:rsidR="0057389A" w:rsidRDefault="0057389A" w:rsidP="00D97927">
            <w:pPr>
              <w:snapToGrid w:val="0"/>
              <w:jc w:val="center"/>
              <w:rPr>
                <w:rFonts w:ascii="Arial" w:hAnsi="Arial" w:cs="Arial"/>
                <w:b/>
              </w:rPr>
            </w:pPr>
          </w:p>
        </w:tc>
      </w:tr>
      <w:tr w:rsidR="0057389A" w:rsidRPr="004A79EF" w14:paraId="17CB7671" w14:textId="77777777" w:rsidTr="00D97927">
        <w:trPr>
          <w:trHeight w:val="227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1D8EEE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  <w:p w14:paraId="7A011799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2:3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F3524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A9286C" w14:textId="77777777" w:rsidR="0057389A" w:rsidRPr="00CE4923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DE4D0F" w14:textId="77777777" w:rsidR="0057389A" w:rsidRPr="006566CD" w:rsidRDefault="0057389A" w:rsidP="0057389A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  <w:p w14:paraId="653F1210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A4D2F1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3D4D4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4A79EF" w14:paraId="494772CB" w14:textId="77777777" w:rsidTr="00D97927">
        <w:trPr>
          <w:trHeight w:val="270"/>
        </w:trPr>
        <w:tc>
          <w:tcPr>
            <w:tcW w:w="1070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8B7D01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ALMOÇO</w:t>
            </w:r>
          </w:p>
        </w:tc>
      </w:tr>
      <w:tr w:rsidR="0057389A" w:rsidRPr="004A79EF" w14:paraId="1D4E612D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0BB11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00</w:t>
            </w:r>
          </w:p>
          <w:p w14:paraId="3C955C94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0D6D76" w14:textId="77777777" w:rsidR="0057389A" w:rsidRPr="00471204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quicultur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2D1D96" w14:textId="77777777" w:rsidR="0057389A" w:rsidRPr="005A49F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D4D58B" w14:textId="77777777" w:rsidR="0057389A" w:rsidRPr="00702CF4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10E500" w14:textId="77777777" w:rsidR="0057389A" w:rsidRPr="00702CF4" w:rsidRDefault="0057389A" w:rsidP="00D97927">
            <w:pPr>
              <w:spacing w:before="2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2E10FB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4A79EF" w14:paraId="09F38663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F2B5B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  <w:p w14:paraId="14321A6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5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2CA57B" w14:textId="77777777" w:rsidR="0057389A" w:rsidRPr="00471204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quicultur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D55061" w14:textId="77777777" w:rsidR="0057389A" w:rsidRPr="005A49F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7953E7" w14:textId="77777777" w:rsidR="0057389A" w:rsidRPr="00702CF4" w:rsidRDefault="0057389A" w:rsidP="00D97927">
            <w:pPr>
              <w:spacing w:before="2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94CDBD" w14:textId="77777777" w:rsidR="0057389A" w:rsidRPr="00702CF4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A59936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4A79EF" w14:paraId="7AF52635" w14:textId="77777777" w:rsidTr="00D97927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77284E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00</w:t>
            </w:r>
          </w:p>
          <w:p w14:paraId="1C5215D9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1CF3AF" w14:textId="77777777" w:rsidR="0057389A" w:rsidRPr="00471204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BD4FD9" w14:textId="77777777" w:rsidR="0057389A" w:rsidRPr="005A49F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AD186A" w14:textId="77777777" w:rsidR="0057389A" w:rsidRPr="002C7916" w:rsidRDefault="0057389A" w:rsidP="00D97927">
            <w:pPr>
              <w:spacing w:before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8E7985" w14:textId="77777777" w:rsidR="0057389A" w:rsidRPr="00702CF4" w:rsidRDefault="0057389A" w:rsidP="00D97927">
            <w:pPr>
              <w:spacing w:before="2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D8A314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3A74D0E0" w14:textId="77777777" w:rsidTr="0057389A">
        <w:trPr>
          <w:trHeight w:val="638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C7A77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50</w:t>
            </w:r>
          </w:p>
          <w:p w14:paraId="6B70E6A2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7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4CC398" w14:textId="77777777" w:rsidR="0057389A" w:rsidRPr="00471204" w:rsidRDefault="0057389A" w:rsidP="0057389A">
            <w:pPr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C22968" w14:textId="77777777" w:rsidR="0057389A" w:rsidRPr="004A79EF" w:rsidRDefault="0057389A" w:rsidP="0057389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BB7CA2" w14:textId="77777777" w:rsidR="0057389A" w:rsidRPr="004A79EF" w:rsidRDefault="0057389A" w:rsidP="00D97927">
            <w:pPr>
              <w:spacing w:before="2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A92474" w14:textId="77777777" w:rsidR="0057389A" w:rsidRPr="00702CF4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82233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CAF1739" w14:textId="06887346" w:rsidR="0057389A" w:rsidRDefault="0057389A"/>
    <w:p w14:paraId="117731EB" w14:textId="77777777" w:rsidR="0057389A" w:rsidRDefault="0057389A" w:rsidP="0057389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8º Semestre</w:t>
      </w:r>
    </w:p>
    <w:p w14:paraId="24C2BFCB" w14:textId="77777777" w:rsidR="0057389A" w:rsidRDefault="0057389A" w:rsidP="0057389A">
      <w:pPr>
        <w:jc w:val="center"/>
        <w:rPr>
          <w:rFonts w:ascii="Arial" w:hAnsi="Arial" w:cs="Arial"/>
        </w:rPr>
      </w:pPr>
    </w:p>
    <w:p w14:paraId="5E4483CB" w14:textId="77777777" w:rsidR="0057389A" w:rsidRDefault="0057389A" w:rsidP="0057389A">
      <w:pPr>
        <w:jc w:val="center"/>
        <w:rPr>
          <w:rFonts w:ascii="Arial" w:hAnsi="Arial" w:cs="Arial"/>
        </w:rPr>
      </w:pPr>
    </w:p>
    <w:tbl>
      <w:tblPr>
        <w:tblW w:w="10495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066"/>
        <w:gridCol w:w="1920"/>
        <w:gridCol w:w="1921"/>
        <w:gridCol w:w="1922"/>
        <w:gridCol w:w="1921"/>
        <w:gridCol w:w="1745"/>
      </w:tblGrid>
      <w:tr w:rsidR="0057389A" w:rsidRPr="004A79EF" w14:paraId="1F8A8257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80F3A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Horário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10905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gund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7DE2F8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Terça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7938F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art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8BDCCF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inta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A2D322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xta</w:t>
            </w:r>
          </w:p>
        </w:tc>
      </w:tr>
      <w:tr w:rsidR="0057389A" w:rsidRPr="004A79EF" w14:paraId="5FD1ABE7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B705E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00</w:t>
            </w:r>
          </w:p>
          <w:p w14:paraId="4B6AD8B2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07F3B6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1D7F29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A40CE8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8FDEEC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67D7E1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2AB51953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BC9C9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  <w:p w14:paraId="23D09810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9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6668AB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CA2D3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350FDC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AE614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D7ED3D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203FB0AB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9948A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00</w:t>
            </w:r>
          </w:p>
          <w:p w14:paraId="13856E7D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EC64E4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uinocultur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E735A4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019641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EE15C0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C5544C" w14:textId="77777777" w:rsidR="0057389A" w:rsidRPr="002C7916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quinocultura</w:t>
            </w:r>
          </w:p>
        </w:tc>
      </w:tr>
      <w:tr w:rsidR="0057389A" w:rsidRPr="004A79EF" w14:paraId="3A9B36D1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69476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  <w:p w14:paraId="4FE5AFA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90AD6D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uinocultur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5A0FED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21F56D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D13A0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ABF9CF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quinocultura</w:t>
            </w:r>
          </w:p>
        </w:tc>
      </w:tr>
      <w:tr w:rsidR="0057389A" w:rsidRPr="004A79EF" w14:paraId="74B23919" w14:textId="77777777" w:rsidTr="0057389A">
        <w:trPr>
          <w:trHeight w:val="227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92C7BD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  <w:p w14:paraId="6D05995D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2:3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D980CC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2EB6E6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2B7682" w14:textId="77777777" w:rsidR="0057389A" w:rsidRPr="00026378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6E5B14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A8DFDC" w14:textId="77777777" w:rsidR="0057389A" w:rsidRPr="006566CD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7A0F3B4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4A79EF" w14:paraId="2562FF19" w14:textId="77777777" w:rsidTr="0057389A">
        <w:trPr>
          <w:trHeight w:val="270"/>
        </w:trPr>
        <w:tc>
          <w:tcPr>
            <w:tcW w:w="104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4565E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ALMOÇO</w:t>
            </w:r>
          </w:p>
        </w:tc>
      </w:tr>
      <w:tr w:rsidR="0057389A" w:rsidRPr="004A79EF" w14:paraId="2689ABC4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E13420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00</w:t>
            </w:r>
          </w:p>
          <w:p w14:paraId="1799ABDC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62D08A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E7321F" w14:textId="77777777" w:rsidR="0057389A" w:rsidRPr="00702CF4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7AAFF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BE9039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F923A" w14:textId="77777777" w:rsidR="0057389A" w:rsidRPr="00702CF4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42E4CB4C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8F38E0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  <w:p w14:paraId="3385A57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5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29B9F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D13777" w14:textId="77777777" w:rsidR="0057389A" w:rsidRPr="00702CF4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49A32D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05D21B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5A5111" w14:textId="77777777" w:rsidR="0057389A" w:rsidRPr="00702CF4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23A33C22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57FF72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00</w:t>
            </w:r>
          </w:p>
          <w:p w14:paraId="70EF9446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1835CB" w14:textId="77777777" w:rsidR="0057389A" w:rsidRPr="00A370A7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D48A08" w14:textId="77777777" w:rsidR="0057389A" w:rsidRPr="00702CF4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C03438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9FFD9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D175DB" w14:textId="77777777" w:rsidR="0057389A" w:rsidRPr="00702CF4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4ACA421E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46BB91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50</w:t>
            </w:r>
          </w:p>
          <w:p w14:paraId="5C9693F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7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B8942D" w14:textId="77777777" w:rsidR="0057389A" w:rsidRPr="00A370A7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194376" w14:textId="77777777" w:rsidR="0057389A" w:rsidRPr="00702CF4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3DD9CA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D8DEA5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E225A0" w14:textId="77777777" w:rsidR="0057389A" w:rsidRPr="00702CF4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BBB09E4" w14:textId="74876C88" w:rsidR="0057389A" w:rsidRDefault="0057389A"/>
    <w:p w14:paraId="73B809A9" w14:textId="77777777" w:rsidR="0057389A" w:rsidRDefault="0057389A" w:rsidP="0057389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9º Semestre</w:t>
      </w:r>
    </w:p>
    <w:p w14:paraId="76578D21" w14:textId="77777777" w:rsidR="0057389A" w:rsidRDefault="0057389A" w:rsidP="0057389A">
      <w:pPr>
        <w:jc w:val="center"/>
        <w:rPr>
          <w:rFonts w:ascii="Arial" w:hAnsi="Arial" w:cs="Arial"/>
        </w:rPr>
      </w:pPr>
    </w:p>
    <w:p w14:paraId="17CE2B32" w14:textId="77777777" w:rsidR="0057389A" w:rsidRDefault="0057389A" w:rsidP="0057389A">
      <w:pPr>
        <w:jc w:val="center"/>
        <w:rPr>
          <w:rFonts w:ascii="Arial" w:hAnsi="Arial" w:cs="Arial"/>
        </w:rPr>
      </w:pPr>
    </w:p>
    <w:tbl>
      <w:tblPr>
        <w:tblW w:w="1063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066"/>
        <w:gridCol w:w="1920"/>
        <w:gridCol w:w="1921"/>
        <w:gridCol w:w="1922"/>
        <w:gridCol w:w="1921"/>
        <w:gridCol w:w="1887"/>
      </w:tblGrid>
      <w:tr w:rsidR="0057389A" w:rsidRPr="004A79EF" w14:paraId="5D0EE7C8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5BC88C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Horário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29833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gund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9BC573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Terça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F298FB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arta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E3A49C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Quinta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2EBCD4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Sexta</w:t>
            </w:r>
          </w:p>
        </w:tc>
      </w:tr>
      <w:tr w:rsidR="0057389A" w:rsidRPr="004A79EF" w14:paraId="4ED77271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DECA89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00</w:t>
            </w:r>
          </w:p>
          <w:p w14:paraId="410CAC4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3B1191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1DAA5C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Ovinocaprinoc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1D7E97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8E214D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A05487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1F0A1C59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4E4A1E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8:50</w:t>
            </w:r>
          </w:p>
          <w:p w14:paraId="687E3E68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09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2D0FF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CB78E9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Ovinocaprinoc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EA633A" w14:textId="77777777" w:rsidR="0057389A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ED8714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63F065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6DE9A19F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EE4B03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00</w:t>
            </w:r>
          </w:p>
          <w:p w14:paraId="0DC09346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DEAE76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D7AA08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A29B1F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25C02B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49E52C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4815368A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EA4C6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0:50</w:t>
            </w:r>
          </w:p>
          <w:p w14:paraId="55818D71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1BFE37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F47FD6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D9183F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840B1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AB5CD6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7389A" w:rsidRPr="004A79EF" w14:paraId="51C28BA8" w14:textId="77777777" w:rsidTr="0057389A">
        <w:trPr>
          <w:trHeight w:val="227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DA19D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1:40</w:t>
            </w:r>
          </w:p>
          <w:p w14:paraId="7A1DE814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2:3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5D3017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0AC0B0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8F1413" w14:textId="77777777" w:rsidR="0057389A" w:rsidRPr="00364470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020B93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82C4BE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7389A" w:rsidRPr="004A79EF" w14:paraId="269F1266" w14:textId="77777777" w:rsidTr="0057389A">
        <w:trPr>
          <w:trHeight w:val="270"/>
        </w:trPr>
        <w:tc>
          <w:tcPr>
            <w:tcW w:w="1063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495AE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ALMOÇO</w:t>
            </w:r>
          </w:p>
        </w:tc>
      </w:tr>
      <w:tr w:rsidR="0057389A" w:rsidRPr="004A79EF" w14:paraId="233B3C99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9192E5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00</w:t>
            </w:r>
          </w:p>
          <w:p w14:paraId="4EBD2BBD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43D59D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ovinocultura leite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66CDB7" w14:textId="77777777" w:rsidR="0057389A" w:rsidRPr="00CE4923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E4923">
              <w:rPr>
                <w:rFonts w:ascii="Arial" w:hAnsi="Arial" w:cs="Arial"/>
                <w:b/>
                <w:sz w:val="22"/>
                <w:szCs w:val="22"/>
              </w:rPr>
              <w:t>Bovinocultura</w:t>
            </w:r>
          </w:p>
          <w:p w14:paraId="2DEEAB9D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E4923">
              <w:rPr>
                <w:rFonts w:ascii="Arial" w:hAnsi="Arial" w:cs="Arial"/>
                <w:b/>
                <w:sz w:val="22"/>
                <w:szCs w:val="22"/>
              </w:rPr>
              <w:t>Corte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3A8079" w14:textId="77777777" w:rsidR="0057389A" w:rsidRPr="00CE4923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5F8503" w14:textId="77777777" w:rsidR="0057389A" w:rsidRPr="00CE4923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EA2DF" w14:textId="77777777" w:rsidR="0057389A" w:rsidRDefault="0057389A" w:rsidP="00D97927">
            <w:pPr>
              <w:spacing w:before="120"/>
              <w:jc w:val="center"/>
            </w:pPr>
          </w:p>
        </w:tc>
      </w:tr>
      <w:tr w:rsidR="0057389A" w:rsidRPr="004A79EF" w14:paraId="680F0822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908F87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4:50</w:t>
            </w:r>
          </w:p>
          <w:p w14:paraId="6EDEEEA1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5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75865A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ovinocultura leite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B0323E" w14:textId="77777777" w:rsidR="0057389A" w:rsidRPr="00CE4923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E4923">
              <w:rPr>
                <w:rFonts w:ascii="Arial" w:hAnsi="Arial" w:cs="Arial"/>
                <w:b/>
                <w:sz w:val="22"/>
                <w:szCs w:val="22"/>
              </w:rPr>
              <w:t>Bovinocultura</w:t>
            </w:r>
          </w:p>
          <w:p w14:paraId="7E843EA0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E4923">
              <w:rPr>
                <w:rFonts w:ascii="Arial" w:hAnsi="Arial" w:cs="Arial"/>
                <w:b/>
                <w:sz w:val="22"/>
                <w:szCs w:val="22"/>
              </w:rPr>
              <w:t>Corte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63729E" w14:textId="77777777" w:rsidR="0057389A" w:rsidRPr="00CE4923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E4923">
              <w:rPr>
                <w:rFonts w:ascii="Arial" w:hAnsi="Arial" w:cs="Arial"/>
                <w:b/>
                <w:sz w:val="22"/>
                <w:szCs w:val="22"/>
              </w:rPr>
              <w:t>Projetos zootec.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30DFDB" w14:textId="77777777" w:rsidR="0057389A" w:rsidRPr="00CE4923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08A0D5" w14:textId="77777777" w:rsidR="0057389A" w:rsidRDefault="0057389A" w:rsidP="00D97927">
            <w:pPr>
              <w:spacing w:before="120"/>
              <w:jc w:val="center"/>
            </w:pPr>
          </w:p>
        </w:tc>
      </w:tr>
      <w:tr w:rsidR="0057389A" w:rsidRPr="004A79EF" w14:paraId="42655A4D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B7EAC0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00</w:t>
            </w:r>
          </w:p>
          <w:p w14:paraId="61B59EE4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5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9D7430" w14:textId="77777777" w:rsidR="0057389A" w:rsidRPr="002C7916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7F035F" w14:textId="77777777" w:rsidR="0057389A" w:rsidRPr="00CE4923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B1143F" w14:textId="77777777" w:rsidR="0057389A" w:rsidRPr="00CE4923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62B2B1" w14:textId="77777777" w:rsidR="0057389A" w:rsidRPr="00CE4923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6E093E" w14:textId="77777777" w:rsidR="0057389A" w:rsidRDefault="0057389A" w:rsidP="00D97927">
            <w:pPr>
              <w:spacing w:before="120"/>
              <w:jc w:val="center"/>
            </w:pPr>
          </w:p>
        </w:tc>
      </w:tr>
      <w:tr w:rsidR="0057389A" w:rsidRPr="004A79EF" w14:paraId="0CDD9A21" w14:textId="77777777" w:rsidTr="0057389A">
        <w:trPr>
          <w:trHeight w:val="270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462074" w14:textId="77777777" w:rsidR="0057389A" w:rsidRPr="004A79EF" w:rsidRDefault="0057389A" w:rsidP="00D9792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6:50</w:t>
            </w:r>
          </w:p>
          <w:p w14:paraId="2E57CBDF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A79EF">
              <w:rPr>
                <w:rFonts w:ascii="Arial" w:hAnsi="Arial" w:cs="Arial"/>
                <w:sz w:val="22"/>
                <w:szCs w:val="22"/>
              </w:rPr>
              <w:t>17:40</w:t>
            </w:r>
          </w:p>
        </w:tc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34F9A8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5AA576" w14:textId="77777777" w:rsidR="0057389A" w:rsidRPr="004A79EF" w:rsidRDefault="0057389A" w:rsidP="00D979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8A440F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61C306" w14:textId="77777777" w:rsidR="0057389A" w:rsidRPr="004A79EF" w:rsidRDefault="0057389A" w:rsidP="00D9792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83A1A9" w14:textId="77777777" w:rsidR="0057389A" w:rsidRDefault="0057389A" w:rsidP="00D97927">
            <w:pPr>
              <w:spacing w:before="120"/>
              <w:jc w:val="center"/>
            </w:pPr>
          </w:p>
        </w:tc>
      </w:tr>
    </w:tbl>
    <w:p w14:paraId="2C6E8D46" w14:textId="77777777" w:rsidR="0057389A" w:rsidRPr="006312A9" w:rsidRDefault="0057389A" w:rsidP="0057389A">
      <w:pPr>
        <w:rPr>
          <w:sz w:val="22"/>
          <w:szCs w:val="22"/>
        </w:rPr>
      </w:pPr>
    </w:p>
    <w:p w14:paraId="0A5B82DD" w14:textId="77777777" w:rsidR="0057389A" w:rsidRDefault="0057389A"/>
    <w:sectPr w:rsidR="0057389A" w:rsidSect="002229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TQxMDc0NbUwNjNQ0lEKTi0uzszPAykwrAUAenkstiwAAAA="/>
  </w:docVars>
  <w:rsids>
    <w:rsidRoot w:val="0022295F"/>
    <w:rsid w:val="001B76D0"/>
    <w:rsid w:val="0022295F"/>
    <w:rsid w:val="0057389A"/>
    <w:rsid w:val="00880E6C"/>
    <w:rsid w:val="00F50B31"/>
    <w:rsid w:val="00FD1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E4425"/>
  <w15:chartTrackingRefBased/>
  <w15:docId w15:val="{C9B63EF8-F88C-470C-B12E-741B54D19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95F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523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 Alessandra Dias</dc:creator>
  <cp:keywords/>
  <dc:description/>
  <cp:lastModifiedBy>Norma Alessandra Dias</cp:lastModifiedBy>
  <cp:revision>1</cp:revision>
  <dcterms:created xsi:type="dcterms:W3CDTF">2020-09-24T19:30:00Z</dcterms:created>
  <dcterms:modified xsi:type="dcterms:W3CDTF">2020-09-24T20:42:00Z</dcterms:modified>
</cp:coreProperties>
</file>